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Baghdad,</w:t>
      </w:r>
      <w:r>
        <w:t xml:space="preserve"> </w:t>
      </w:r>
      <w:r>
        <w:t xml:space="preserve">Iraq</w:t>
      </w:r>
    </w:p>
    <w:bookmarkStart w:id="21" w:name="cover-letter"/>
    <w:p>
      <w:pPr>
        <w:pStyle w:val="Heading1"/>
      </w:pPr>
      <w:r>
        <w:t xml:space="preserve">COVER LETTER</w:t>
      </w:r>
    </w:p>
    <w:p>
      <w:pPr>
        <w:pStyle w:val="FirstParagraph"/>
      </w:pPr>
      <w:r>
        <w:rPr>
          <w:bCs/>
          <w:b/>
        </w:rPr>
        <w:t xml:space="preserve">Mr./Ms. [Employer’s Name]</w:t>
      </w:r>
      <w:r>
        <w:br/>
      </w:r>
      <w:r>
        <w:t xml:space="preserve">[Company Name]</w:t>
      </w:r>
      <w:r>
        <w:br/>
      </w:r>
      <w:r>
        <w:t xml:space="preserve">[Company Address]</w:t>
      </w:r>
      <w:r>
        <w:br/>
      </w:r>
      <w:r>
        <w:t xml:space="preserve">Baghdad, Iraq</w:t>
      </w:r>
      <w:r>
        <w:br/>
      </w:r>
      <w:r>
        <w:t xml:space="preserve">[Email Address]</w:t>
      </w:r>
      <w:r>
        <w:br/>
      </w:r>
      <w:r>
        <w:t xml:space="preserve">[Phone Number]</w:t>
      </w:r>
    </w:p>
    <w:p>
      <w:pPr>
        <w:pStyle w:val="BodyText"/>
      </w:pPr>
      <w:r>
        <w:t xml:space="preserve">Date: April 5, 2024</w:t>
      </w:r>
    </w:p>
    <w:bookmarkStart w:id="20" w:name="Xf216318d0f07cdb96fe2b7012da4ce550efbfa4"/>
    <w:p>
      <w:pPr>
        <w:pStyle w:val="Heading2"/>
      </w:pPr>
      <w:r>
        <w:t xml:space="preserve">Subject: Application for Financial Analyst Position in Baghdad, Iraq</w:t>
      </w:r>
    </w:p>
    <w:p>
      <w:pPr>
        <w:pStyle w:val="FirstParagraph"/>
      </w:pPr>
      <w:r>
        <w:t xml:space="preserve">Dear Hiring Manager,</w:t>
      </w:r>
    </w:p>
    <w:p>
      <w:pPr>
        <w:pStyle w:val="BodyText"/>
      </w:pPr>
      <w:r>
        <w:t xml:space="preserve">I am writing to express my strong interest in the Financial Analyst position at your esteemed organization in Baghdad, Iraq. As a dedicated finance professional with a proven track record of analyzing complex financial data, optimizing resource allocation, and driving strategic decision-making, I am eager to contribute my expertise to support your organization’s growth and financial objectives in this dynamic region. My background in financial modeling, risk assessment, and economic forecasting aligns closely with the requirements of the role, and I am particularly excited about the opportunity to work within Iraq’s evolving financial landscape.</w:t>
      </w:r>
    </w:p>
    <w:p>
      <w:pPr>
        <w:pStyle w:val="BodyText"/>
      </w:pPr>
      <w:r>
        <w:t xml:space="preserve">Over the past [X years] of my career, I have honed my skills as a Financial Analyst across diverse sectors, including corporate finance, investment banking, and economic consulting. My experience includes managing budgets, conducting in-depth market research, and developing actionable insights to support long-term financial planning. What sets me apart is my ability to translate complex financial data into clear strategies that drive profitability and sustainability. I am confident that my technical proficiency in tools such as Excel, SQL, and financial modeling software, combined with my analytical mindset, will enable me to make an immediate impact at your organization.</w:t>
      </w:r>
    </w:p>
    <w:p>
      <w:pPr>
        <w:pStyle w:val="BodyText"/>
      </w:pPr>
      <w:r>
        <w:t xml:space="preserve">Having worked in both developed and emerging markets, I understand the unique challenges and opportunities that come with operating in Iraq. The country’s growing economy, fueled by its oil sector and increasing foreign investment, presents a compelling environment for financial professionals who can navigate regulatory frameworks, manage risks effectively, and identify growth opportunities. My experience in analyzing macroeconomic trends and assessing market dynamics has equipped me to contribute meaningfully to your team’s objectives. Whether it is optimizing cash flow management or evaluating investment projects, I approach every task with precision and a results-driven attitude.</w:t>
      </w:r>
    </w:p>
    <w:p>
      <w:pPr>
        <w:pStyle w:val="BodyText"/>
      </w:pPr>
      <w:r>
        <w:t xml:space="preserve">One of my key strengths as a Financial Analyst is my ability to collaborate with cross-functional teams. In previous roles, I have worked closely with executives, auditors, and business units to ensure financial goals are aligned with organizational strategies. For instance, during my time at [Previous Company Name], I spearheaded a project to streamline the company’s budgeting process by implementing a data-driven approach that reduced forecasting errors by 30% and improved resource allocation efficiency. This experience reinforced my belief in the power of data to transform financial operations and drive informed decision-making.</w:t>
      </w:r>
    </w:p>
    <w:p>
      <w:pPr>
        <w:pStyle w:val="BodyText"/>
      </w:pPr>
      <w:r>
        <w:t xml:space="preserve">Baghdad, as the capital of Iraq, is a hub for economic activity and a critical player in the region’s financial ecosystem. I am deeply committed to contributing to its development and supporting organizations that are dedicated to fostering economic stability. My understanding of Iraq’s financial regulations, coupled with my ability to adapt to local market conditions, positions me as an ideal candidate for this role. I am particularly drawn to your organization’s mission of [mention a specific value or goal from the job posting, e.g., "promoting sustainable economic growth in Iraq"], and I am eager to leverage my skills to support these efforts.</w:t>
      </w:r>
    </w:p>
    <w:p>
      <w:pPr>
        <w:pStyle w:val="BodyText"/>
      </w:pPr>
      <w:r>
        <w:t xml:space="preserve">What excites me most about the Financial Analyst position in Baghdad is the opportunity to work in a region that is experiencing rapid transformation. Iraq’s post-conflict recovery, expanding private sector, and increasing integration into global markets offer a unique environment for financial professionals who are passionate about making a difference. My experience in analyzing economic trends and mitigating risks will enable me to provide actionable insights that help your organization navigate this evolving landscape. Additionally, my fluency in [mention languages if applicable, e.g., Arabic] and familiarity with the cultural nuances of the region will allow me to build strong relationships with stakeholders and contribute effectively to your team.</w:t>
      </w:r>
    </w:p>
    <w:p>
      <w:pPr>
        <w:pStyle w:val="BodyText"/>
      </w:pPr>
      <w:r>
        <w:t xml:space="preserve">I am particularly impressed by [Company Name]’s reputation for [mention a specific detail about the company, e.g., "innovation in financial services" or "commitment to transparency"]. I am confident that my expertise in financial analysis, coupled with my dedication to excellence, will align seamlessly with your organizational goals. I would welcome the opportunity to discuss how my background and skills can contribute to your team’s success. Thank you for considering my application.</w:t>
      </w:r>
    </w:p>
    <w:p>
      <w:pPr>
        <w:pStyle w:val="BodyText"/>
      </w:pPr>
      <w:r>
        <w:t xml:space="preserve">Please feel free to contact me at [Phone Number] or [Email Address] at your convenience. I look forward to the possibility of contributing to [Company Name]’s continued growth and success in Baghdad, Iraq.</w:t>
      </w:r>
    </w:p>
    <w:p>
      <w:pPr>
        <w:pStyle w:val="BodyText"/>
      </w:pPr>
      <w:r>
        <w:t xml:space="preserve">Sincerely,</w:t>
      </w:r>
      <w:r>
        <w:br/>
      </w:r>
      <w:r>
        <w:t xml:space="preserve">[Your Full Name]</w:t>
      </w:r>
      <w:r>
        <w:br/>
      </w:r>
      <w:r>
        <w:t xml:space="preserve">Financial Analyst</w:t>
      </w:r>
    </w:p>
    <w:p>
      <w:pPr>
        <w:pStyle w:val="BodyText"/>
      </w:pPr>
      <w:r>
        <w:t xml:space="preserve">This cover letter is tailored for a Financial Analyst position in Baghdad, Iraq. It emphasizes the candidate’s expertise, local market understanding, and alignment with the organization’s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Baghdad, Iraq</dc:title>
  <dc:creator/>
  <dc:language>en</dc:language>
  <cp:keywords/>
  <dcterms:created xsi:type="dcterms:W3CDTF">2025-12-10T18:21:13Z</dcterms:created>
  <dcterms:modified xsi:type="dcterms:W3CDTF">2025-12-10T18:21:13Z</dcterms:modified>
</cp:coreProperties>
</file>

<file path=docProps/custom.xml><?xml version="1.0" encoding="utf-8"?>
<Properties xmlns="http://schemas.openxmlformats.org/officeDocument/2006/custom-properties" xmlns:vt="http://schemas.openxmlformats.org/officeDocument/2006/docPropsVTypes"/>
</file>